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34710C" w14:textId="77777777" w:rsidR="006467B2" w:rsidRPr="00F20BE0" w:rsidRDefault="006467B2" w:rsidP="006467B2">
      <w:pPr>
        <w:jc w:val="center"/>
        <w:rPr>
          <w:b/>
          <w:color w:val="000000" w:themeColor="text1"/>
          <w:sz w:val="36"/>
        </w:rPr>
      </w:pPr>
      <w:bookmarkStart w:id="0" w:name="_GoBack"/>
      <w:proofErr w:type="spellStart"/>
      <w:r w:rsidRPr="00F20BE0">
        <w:rPr>
          <w:b/>
          <w:color w:val="000000" w:themeColor="text1"/>
          <w:sz w:val="36"/>
        </w:rPr>
        <w:t>Tomasella</w:t>
      </w:r>
      <w:proofErr w:type="spellEnd"/>
      <w:r w:rsidRPr="00F20BE0">
        <w:rPr>
          <w:b/>
          <w:color w:val="000000" w:themeColor="text1"/>
          <w:sz w:val="36"/>
        </w:rPr>
        <w:t xml:space="preserve"> Brady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F20BE0" w:rsidRPr="00F20BE0" w14:paraId="0AB26050" w14:textId="77777777" w:rsidTr="006467B2">
        <w:tc>
          <w:tcPr>
            <w:tcW w:w="2831" w:type="dxa"/>
          </w:tcPr>
          <w:p w14:paraId="6EE1BD89" w14:textId="77777777" w:rsidR="006467B2" w:rsidRPr="00F20BE0" w:rsidRDefault="006467B2">
            <w:pPr>
              <w:rPr>
                <w:color w:val="000000" w:themeColor="text1"/>
              </w:rPr>
            </w:pPr>
            <w:r w:rsidRPr="00F20BE0">
              <w:rPr>
                <w:color w:val="000000" w:themeColor="text1"/>
              </w:rPr>
              <w:t xml:space="preserve">23 </w:t>
            </w:r>
            <w:proofErr w:type="spellStart"/>
            <w:r w:rsidRPr="00F20BE0">
              <w:rPr>
                <w:color w:val="000000" w:themeColor="text1"/>
              </w:rPr>
              <w:t>xxx</w:t>
            </w:r>
            <w:proofErr w:type="spellEnd"/>
            <w:r w:rsidRPr="00F20BE0">
              <w:rPr>
                <w:color w:val="000000" w:themeColor="text1"/>
              </w:rPr>
              <w:t xml:space="preserve"> </w:t>
            </w:r>
            <w:proofErr w:type="spellStart"/>
            <w:r w:rsidRPr="00F20BE0">
              <w:rPr>
                <w:color w:val="000000" w:themeColor="text1"/>
              </w:rPr>
              <w:t>Str</w:t>
            </w:r>
            <w:proofErr w:type="spellEnd"/>
            <w:r w:rsidRPr="00F20BE0">
              <w:rPr>
                <w:color w:val="000000" w:themeColor="text1"/>
              </w:rPr>
              <w:t>.</w:t>
            </w:r>
          </w:p>
          <w:p w14:paraId="65312B5A" w14:textId="77777777" w:rsidR="006467B2" w:rsidRPr="00F20BE0" w:rsidRDefault="006467B2">
            <w:pPr>
              <w:rPr>
                <w:color w:val="000000" w:themeColor="text1"/>
              </w:rPr>
            </w:pPr>
            <w:r w:rsidRPr="00F20BE0">
              <w:rPr>
                <w:color w:val="000000" w:themeColor="text1"/>
              </w:rPr>
              <w:t>28002 Madrid</w:t>
            </w:r>
          </w:p>
        </w:tc>
        <w:tc>
          <w:tcPr>
            <w:tcW w:w="2831" w:type="dxa"/>
          </w:tcPr>
          <w:p w14:paraId="2A58FBD4" w14:textId="77777777" w:rsidR="006467B2" w:rsidRPr="00F20BE0" w:rsidRDefault="006467B2">
            <w:pPr>
              <w:rPr>
                <w:color w:val="000000" w:themeColor="text1"/>
              </w:rPr>
            </w:pPr>
          </w:p>
        </w:tc>
        <w:tc>
          <w:tcPr>
            <w:tcW w:w="2832" w:type="dxa"/>
          </w:tcPr>
          <w:p w14:paraId="32C1CF94" w14:textId="77777777" w:rsidR="006467B2" w:rsidRPr="00F20BE0" w:rsidRDefault="006467B2" w:rsidP="006467B2">
            <w:pPr>
              <w:jc w:val="right"/>
              <w:rPr>
                <w:color w:val="000000" w:themeColor="text1"/>
              </w:rPr>
            </w:pPr>
            <w:r w:rsidRPr="00F20BE0">
              <w:rPr>
                <w:color w:val="000000" w:themeColor="text1"/>
              </w:rPr>
              <w:t>Tel. 999 999 999</w:t>
            </w:r>
          </w:p>
          <w:p w14:paraId="50453941" w14:textId="77777777" w:rsidR="006467B2" w:rsidRPr="00F20BE0" w:rsidRDefault="007678AD" w:rsidP="006467B2">
            <w:pPr>
              <w:jc w:val="right"/>
              <w:rPr>
                <w:color w:val="000000" w:themeColor="text1"/>
              </w:rPr>
            </w:pPr>
            <w:hyperlink r:id="rId8" w:history="1">
              <w:r w:rsidR="006467B2" w:rsidRPr="00F20BE0">
                <w:rPr>
                  <w:rStyle w:val="Hipervnculo"/>
                  <w:color w:val="000000" w:themeColor="text1"/>
                </w:rPr>
                <w:t>email@email.com</w:t>
              </w:r>
            </w:hyperlink>
          </w:p>
        </w:tc>
      </w:tr>
      <w:bookmarkEnd w:id="0"/>
      <w:tr w:rsidR="006467B2" w14:paraId="1DAC15EE" w14:textId="77777777" w:rsidTr="006467B2">
        <w:tc>
          <w:tcPr>
            <w:tcW w:w="2831" w:type="dxa"/>
          </w:tcPr>
          <w:p w14:paraId="78258D8A" w14:textId="77777777" w:rsidR="006467B2" w:rsidRDefault="006467B2"/>
        </w:tc>
        <w:tc>
          <w:tcPr>
            <w:tcW w:w="2831" w:type="dxa"/>
          </w:tcPr>
          <w:p w14:paraId="53B3D4FA" w14:textId="77777777" w:rsidR="006467B2" w:rsidRDefault="006467B2"/>
        </w:tc>
        <w:tc>
          <w:tcPr>
            <w:tcW w:w="2832" w:type="dxa"/>
          </w:tcPr>
          <w:p w14:paraId="34FE5FC0" w14:textId="77777777" w:rsidR="006467B2" w:rsidRDefault="006467B2"/>
        </w:tc>
      </w:tr>
    </w:tbl>
    <w:p w14:paraId="6DD20262" w14:textId="77777777" w:rsidR="006467B2" w:rsidRDefault="006467B2"/>
    <w:tbl>
      <w:tblPr>
        <w:tblStyle w:val="Tablaconcuadrcula"/>
        <w:tblW w:w="874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4"/>
        <w:gridCol w:w="284"/>
        <w:gridCol w:w="6377"/>
      </w:tblGrid>
      <w:tr w:rsidR="004146CA" w:rsidRPr="00F20BE0" w14:paraId="58850C2B" w14:textId="77777777" w:rsidTr="006467B2">
        <w:tc>
          <w:tcPr>
            <w:tcW w:w="2084" w:type="dxa"/>
          </w:tcPr>
          <w:p w14:paraId="2CB248E9" w14:textId="77777777" w:rsidR="004146CA" w:rsidRPr="00E8149A" w:rsidRDefault="004146CA" w:rsidP="004146CA">
            <w:pPr>
              <w:keepNext/>
              <w:keepLines/>
              <w:outlineLvl w:val="1"/>
              <w:rPr>
                <w:rFonts w:cs="Arial"/>
                <w:noProof/>
                <w:color w:val="auto"/>
                <w:sz w:val="16"/>
                <w:szCs w:val="16"/>
                <w:lang w:val="en-GB"/>
              </w:rPr>
            </w:pPr>
            <w:r w:rsidRPr="004146CA"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EDUCATION</w:t>
            </w:r>
          </w:p>
        </w:tc>
        <w:tc>
          <w:tcPr>
            <w:tcW w:w="284" w:type="dxa"/>
          </w:tcPr>
          <w:p w14:paraId="4EA3EE48" w14:textId="77777777" w:rsidR="004146CA" w:rsidRPr="00E8149A" w:rsidRDefault="004146CA" w:rsidP="004146CA">
            <w:pPr>
              <w:autoSpaceDE w:val="0"/>
              <w:autoSpaceDN w:val="0"/>
              <w:adjustRightInd w:val="0"/>
              <w:contextualSpacing/>
              <w:rPr>
                <w:rFonts w:cs="Arial"/>
                <w:noProof/>
                <w:color w:val="auto"/>
                <w:sz w:val="16"/>
                <w:szCs w:val="16"/>
                <w:lang w:val="en-GB"/>
              </w:rPr>
            </w:pPr>
          </w:p>
        </w:tc>
        <w:tc>
          <w:tcPr>
            <w:tcW w:w="6377" w:type="dxa"/>
          </w:tcPr>
          <w:p w14:paraId="01F91F9E" w14:textId="77777777" w:rsidR="00D6470C" w:rsidRPr="00196C29" w:rsidRDefault="00D6470C" w:rsidP="00196C29">
            <w:pPr>
              <w:pStyle w:val="Ttulo2"/>
              <w:spacing w:before="0"/>
              <w:outlineLvl w:val="1"/>
              <w:rPr>
                <w:rFonts w:cs="Arial"/>
                <w:color w:val="000000" w:themeColor="text1"/>
                <w:szCs w:val="16"/>
                <w:lang w:val="en-US"/>
              </w:rPr>
            </w:pPr>
            <w:r w:rsidRPr="006467B2">
              <w:rPr>
                <w:rFonts w:cs="Arial"/>
                <w:noProof/>
                <w:color w:val="000000" w:themeColor="text1"/>
                <w:sz w:val="18"/>
                <w:szCs w:val="16"/>
                <w:lang w:val="en-US"/>
              </w:rPr>
              <w:t>School Name. Place. Year-Year.</w:t>
            </w:r>
            <w:r w:rsidR="00196C29">
              <w:rPr>
                <w:rFonts w:cs="Arial"/>
                <w:noProof/>
                <w:color w:val="000000" w:themeColor="text1"/>
                <w:sz w:val="18"/>
                <w:szCs w:val="16"/>
                <w:lang w:val="en-US"/>
              </w:rPr>
              <w:br/>
            </w:r>
            <w:r w:rsidR="00196C29" w:rsidRPr="006467B2">
              <w:rPr>
                <w:rFonts w:cs="Arial"/>
                <w:color w:val="000000" w:themeColor="text1"/>
                <w:szCs w:val="16"/>
                <w:lang w:val="en-US"/>
              </w:rPr>
              <w:t xml:space="preserve">Course Name </w:t>
            </w:r>
          </w:p>
          <w:p w14:paraId="4D3EB39C" w14:textId="77777777" w:rsidR="004146CA" w:rsidRPr="006467B2" w:rsidRDefault="006467B2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is course.</w:t>
            </w:r>
          </w:p>
          <w:p w14:paraId="797D3EE3" w14:textId="77777777" w:rsidR="006467B2" w:rsidRPr="006467B2" w:rsidRDefault="006467B2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is course.</w:t>
            </w:r>
          </w:p>
          <w:p w14:paraId="54E28BCA" w14:textId="77777777" w:rsidR="006467B2" w:rsidRPr="006467B2" w:rsidRDefault="006467B2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is course.</w:t>
            </w:r>
          </w:p>
          <w:p w14:paraId="1219B202" w14:textId="77777777" w:rsidR="006467B2" w:rsidRDefault="006467B2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is course.</w:t>
            </w:r>
          </w:p>
          <w:p w14:paraId="7ECEA03C" w14:textId="77777777" w:rsidR="006467B2" w:rsidRDefault="006467B2" w:rsidP="006467B2">
            <w:pPr>
              <w:pStyle w:val="Prrafodelista"/>
              <w:autoSpaceDE w:val="0"/>
              <w:autoSpaceDN w:val="0"/>
              <w:adjustRightInd w:val="0"/>
              <w:ind w:left="36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</w:p>
          <w:p w14:paraId="57E60FC3" w14:textId="77777777" w:rsidR="006467B2" w:rsidRDefault="006467B2" w:rsidP="006467B2">
            <w:pPr>
              <w:pStyle w:val="Prrafodelista"/>
              <w:autoSpaceDE w:val="0"/>
              <w:autoSpaceDN w:val="0"/>
              <w:adjustRightInd w:val="0"/>
              <w:ind w:left="36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</w:p>
          <w:p w14:paraId="2FF79052" w14:textId="77777777" w:rsidR="00196C29" w:rsidRPr="00196C29" w:rsidRDefault="00196C29" w:rsidP="00196C29">
            <w:pPr>
              <w:rPr>
                <w:rFonts w:cs="Arial"/>
                <w:b/>
                <w:color w:val="000000" w:themeColor="text1"/>
                <w:sz w:val="24"/>
                <w:lang w:val="en-US"/>
              </w:rPr>
            </w:pPr>
            <w:r w:rsidRPr="00196C29">
              <w:rPr>
                <w:rFonts w:cs="Arial"/>
                <w:b/>
                <w:noProof/>
                <w:color w:val="000000" w:themeColor="text1"/>
                <w:sz w:val="18"/>
                <w:szCs w:val="16"/>
                <w:lang w:val="en-US"/>
              </w:rPr>
              <w:t>School Name. Place. Year-Year.</w:t>
            </w:r>
          </w:p>
          <w:p w14:paraId="47686385" w14:textId="77777777" w:rsidR="006467B2" w:rsidRPr="006467B2" w:rsidRDefault="006467B2" w:rsidP="006467B2">
            <w:pPr>
              <w:pStyle w:val="Ttulo2"/>
              <w:spacing w:before="0"/>
              <w:outlineLvl w:val="1"/>
              <w:rPr>
                <w:rFonts w:cs="Arial"/>
                <w:color w:val="000000" w:themeColor="text1"/>
                <w:szCs w:val="16"/>
                <w:lang w:val="en-US"/>
              </w:rPr>
            </w:pPr>
            <w:r w:rsidRPr="006467B2">
              <w:rPr>
                <w:rFonts w:cs="Arial"/>
                <w:color w:val="000000" w:themeColor="text1"/>
                <w:szCs w:val="16"/>
                <w:lang w:val="en-US"/>
              </w:rPr>
              <w:t xml:space="preserve">Course Name </w:t>
            </w:r>
          </w:p>
          <w:p w14:paraId="0ABEB4F8" w14:textId="77777777" w:rsidR="006467B2" w:rsidRPr="006467B2" w:rsidRDefault="006467B2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is course.</w:t>
            </w:r>
          </w:p>
          <w:p w14:paraId="513144CA" w14:textId="77777777" w:rsidR="006467B2" w:rsidRPr="006467B2" w:rsidRDefault="006467B2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is course.</w:t>
            </w:r>
          </w:p>
          <w:p w14:paraId="6A28EA26" w14:textId="77777777" w:rsidR="006467B2" w:rsidRPr="006467B2" w:rsidRDefault="006467B2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is course.</w:t>
            </w:r>
          </w:p>
          <w:p w14:paraId="3EAB9BCE" w14:textId="77777777" w:rsidR="006467B2" w:rsidRPr="006467B2" w:rsidRDefault="006467B2" w:rsidP="006467B2">
            <w:pPr>
              <w:pStyle w:val="Prrafodelista"/>
              <w:autoSpaceDE w:val="0"/>
              <w:autoSpaceDN w:val="0"/>
              <w:adjustRightInd w:val="0"/>
              <w:ind w:left="36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is course.</w:t>
            </w:r>
          </w:p>
        </w:tc>
      </w:tr>
      <w:tr w:rsidR="006467B2" w:rsidRPr="00F20BE0" w14:paraId="7CD8BF12" w14:textId="77777777" w:rsidTr="006467B2">
        <w:tc>
          <w:tcPr>
            <w:tcW w:w="2084" w:type="dxa"/>
          </w:tcPr>
          <w:p w14:paraId="0330C1C4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284" w:type="dxa"/>
          </w:tcPr>
          <w:p w14:paraId="00861E26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343F5626" w14:textId="77777777" w:rsidR="006467B2" w:rsidRPr="00957DCC" w:rsidRDefault="006467B2" w:rsidP="00957DCC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6467B2" w:rsidRPr="00F84B97" w14:paraId="14DB0C5A" w14:textId="77777777" w:rsidTr="006467B2">
        <w:trPr>
          <w:trHeight w:val="2044"/>
        </w:trPr>
        <w:tc>
          <w:tcPr>
            <w:tcW w:w="2084" w:type="dxa"/>
          </w:tcPr>
          <w:p w14:paraId="22270958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  <w:r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EXPERIENCE</w:t>
            </w:r>
          </w:p>
        </w:tc>
        <w:tc>
          <w:tcPr>
            <w:tcW w:w="284" w:type="dxa"/>
          </w:tcPr>
          <w:p w14:paraId="4E9E3123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25CFE016" w14:textId="77777777" w:rsidR="006467B2" w:rsidRPr="006467B2" w:rsidRDefault="006467B2" w:rsidP="006467B2">
            <w:pPr>
              <w:keepNext/>
              <w:keepLines/>
              <w:spacing w:line="276" w:lineRule="auto"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  <w:lang w:val="en-GB"/>
              </w:rPr>
            </w:pP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  <w:t>Company Name</w:t>
            </w: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  <w:br/>
            </w:r>
            <w:r w:rsidRPr="006467B2">
              <w:rPr>
                <w:rFonts w:eastAsiaTheme="majorEastAsia" w:cs="Arial"/>
                <w:bCs/>
                <w:i/>
                <w:noProof/>
                <w:color w:val="000000" w:themeColor="text1"/>
                <w:spacing w:val="-4"/>
                <w:sz w:val="16"/>
                <w:szCs w:val="26"/>
                <w:lang w:val="en-GB"/>
              </w:rPr>
              <w:t>From Month Year to Month Year</w:t>
            </w: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  <w:lang w:val="en-GB"/>
              </w:rPr>
              <w:br/>
            </w:r>
            <w:r w:rsidRPr="006467B2">
              <w:rPr>
                <w:rFonts w:eastAsiaTheme="majorEastAsia" w:cs="Arial"/>
                <w:b/>
                <w:bCs/>
                <w:color w:val="000000" w:themeColor="text1"/>
                <w:spacing w:val="-4"/>
                <w:sz w:val="20"/>
                <w:szCs w:val="26"/>
                <w:lang w:val="en-US"/>
              </w:rPr>
              <w:t>Job post name</w:t>
            </w: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  <w:t xml:space="preserve"> </w:t>
            </w:r>
          </w:p>
          <w:p w14:paraId="32D473B3" w14:textId="77777777" w:rsidR="006467B2" w:rsidRPr="006467B2" w:rsidRDefault="006467B2" w:rsidP="006467B2">
            <w:pPr>
              <w:autoSpaceDE w:val="0"/>
              <w:autoSpaceDN w:val="0"/>
              <w:adjustRightInd w:val="0"/>
              <w:spacing w:line="276" w:lineRule="auto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Brief description of what you have done in this company and what you have achieved</w:t>
            </w:r>
          </w:p>
          <w:p w14:paraId="1B676D5A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sk Name</w:t>
            </w:r>
          </w:p>
          <w:p w14:paraId="69DAC892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Task Name </w:t>
            </w:r>
          </w:p>
          <w:p w14:paraId="094D6FB2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sk Name</w:t>
            </w:r>
          </w:p>
          <w:p w14:paraId="7AC2AD4B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sk Name</w:t>
            </w:r>
            <w:r w:rsidRPr="006467B2">
              <w:rPr>
                <w:rFonts w:cs="Arial"/>
                <w:noProof/>
                <w:color w:val="000000" w:themeColor="text1"/>
                <w:sz w:val="20"/>
                <w:lang w:val="en-GB"/>
              </w:rPr>
              <w:t xml:space="preserve"> </w:t>
            </w:r>
          </w:p>
          <w:p w14:paraId="197F07D7" w14:textId="77777777" w:rsidR="006467B2" w:rsidRPr="006467B2" w:rsidRDefault="006467B2" w:rsidP="006467B2">
            <w:pPr>
              <w:autoSpaceDE w:val="0"/>
              <w:autoSpaceDN w:val="0"/>
              <w:adjustRightInd w:val="0"/>
              <w:spacing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</w:p>
          <w:p w14:paraId="395C84AB" w14:textId="77777777" w:rsidR="006467B2" w:rsidRPr="006467B2" w:rsidRDefault="006467B2" w:rsidP="006467B2">
            <w:pPr>
              <w:keepNext/>
              <w:keepLines/>
              <w:spacing w:line="276" w:lineRule="auto"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  <w:lang w:val="en-GB"/>
              </w:rPr>
            </w:pP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  <w:t>Company Name</w:t>
            </w: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  <w:br/>
            </w:r>
            <w:r w:rsidRPr="006467B2">
              <w:rPr>
                <w:rFonts w:eastAsiaTheme="majorEastAsia" w:cs="Arial"/>
                <w:bCs/>
                <w:i/>
                <w:noProof/>
                <w:color w:val="000000" w:themeColor="text1"/>
                <w:spacing w:val="-4"/>
                <w:sz w:val="16"/>
                <w:szCs w:val="26"/>
                <w:lang w:val="en-GB"/>
              </w:rPr>
              <w:t>From Month Year to Month Year</w:t>
            </w: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  <w:lang w:val="en-GB"/>
              </w:rPr>
              <w:br/>
            </w:r>
            <w:r w:rsidRPr="006467B2">
              <w:rPr>
                <w:rFonts w:eastAsiaTheme="majorEastAsia" w:cs="Arial"/>
                <w:b/>
                <w:bCs/>
                <w:color w:val="000000" w:themeColor="text1"/>
                <w:spacing w:val="-4"/>
                <w:sz w:val="20"/>
                <w:szCs w:val="26"/>
                <w:lang w:val="en-US"/>
              </w:rPr>
              <w:t>Job post name</w:t>
            </w: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  <w:t xml:space="preserve"> </w:t>
            </w:r>
          </w:p>
          <w:p w14:paraId="2D5A6B7D" w14:textId="77777777" w:rsidR="006467B2" w:rsidRPr="006467B2" w:rsidRDefault="006467B2" w:rsidP="006467B2">
            <w:pPr>
              <w:autoSpaceDE w:val="0"/>
              <w:autoSpaceDN w:val="0"/>
              <w:adjustRightInd w:val="0"/>
              <w:spacing w:line="276" w:lineRule="auto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Brief description of what you have done in this company and what you have achieved</w:t>
            </w:r>
          </w:p>
          <w:p w14:paraId="00DA6C50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sk Name</w:t>
            </w:r>
          </w:p>
          <w:p w14:paraId="5679DAA1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Task Name </w:t>
            </w:r>
          </w:p>
          <w:p w14:paraId="1BC53AB8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sk Name</w:t>
            </w:r>
          </w:p>
          <w:p w14:paraId="786A56D1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sk Name</w:t>
            </w:r>
          </w:p>
          <w:p w14:paraId="2291960D" w14:textId="77777777" w:rsidR="006467B2" w:rsidRPr="006467B2" w:rsidRDefault="006467B2" w:rsidP="006467B2">
            <w:pPr>
              <w:autoSpaceDE w:val="0"/>
              <w:autoSpaceDN w:val="0"/>
              <w:adjustRightInd w:val="0"/>
              <w:spacing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</w:p>
          <w:p w14:paraId="46362998" w14:textId="77777777" w:rsidR="006467B2" w:rsidRPr="006467B2" w:rsidRDefault="006467B2" w:rsidP="006467B2">
            <w:pPr>
              <w:keepNext/>
              <w:keepLines/>
              <w:spacing w:line="276" w:lineRule="auto"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  <w:lang w:val="en-GB"/>
              </w:rPr>
            </w:pP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  <w:t>Company Name</w:t>
            </w: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  <w:br/>
            </w:r>
            <w:r w:rsidRPr="006467B2">
              <w:rPr>
                <w:rFonts w:eastAsiaTheme="majorEastAsia" w:cs="Arial"/>
                <w:bCs/>
                <w:i/>
                <w:noProof/>
                <w:color w:val="000000" w:themeColor="text1"/>
                <w:spacing w:val="-4"/>
                <w:sz w:val="16"/>
                <w:szCs w:val="26"/>
                <w:lang w:val="en-GB"/>
              </w:rPr>
              <w:t>From Month Year to Month Year</w:t>
            </w: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  <w:lang w:val="en-GB"/>
              </w:rPr>
              <w:br/>
            </w:r>
            <w:r w:rsidRPr="006467B2">
              <w:rPr>
                <w:rFonts w:eastAsiaTheme="majorEastAsia" w:cs="Arial"/>
                <w:b/>
                <w:bCs/>
                <w:color w:val="000000" w:themeColor="text1"/>
                <w:spacing w:val="-4"/>
                <w:sz w:val="20"/>
                <w:szCs w:val="26"/>
                <w:lang w:val="en-US"/>
              </w:rPr>
              <w:t>Job post name</w:t>
            </w:r>
            <w:r w:rsidRPr="006467B2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  <w:t xml:space="preserve"> </w:t>
            </w:r>
          </w:p>
          <w:p w14:paraId="26E680E4" w14:textId="77777777" w:rsidR="006467B2" w:rsidRPr="006467B2" w:rsidRDefault="006467B2" w:rsidP="006467B2">
            <w:pPr>
              <w:autoSpaceDE w:val="0"/>
              <w:autoSpaceDN w:val="0"/>
              <w:adjustRightInd w:val="0"/>
              <w:spacing w:line="276" w:lineRule="auto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Brief description of what you have done in this company and what you have achieved</w:t>
            </w:r>
          </w:p>
          <w:p w14:paraId="73EB680B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sk Name</w:t>
            </w:r>
          </w:p>
          <w:p w14:paraId="29035732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Task Name </w:t>
            </w:r>
          </w:p>
          <w:p w14:paraId="0034F3E8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sk Name</w:t>
            </w:r>
          </w:p>
          <w:p w14:paraId="0A7DBD7D" w14:textId="77777777" w:rsidR="006467B2" w:rsidRPr="006467B2" w:rsidRDefault="006467B2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sk Name</w:t>
            </w:r>
          </w:p>
        </w:tc>
      </w:tr>
      <w:tr w:rsidR="006467B2" w:rsidRPr="00F84B97" w14:paraId="3D88FF60" w14:textId="77777777" w:rsidTr="006467B2">
        <w:trPr>
          <w:trHeight w:val="243"/>
        </w:trPr>
        <w:tc>
          <w:tcPr>
            <w:tcW w:w="2084" w:type="dxa"/>
          </w:tcPr>
          <w:p w14:paraId="3275936E" w14:textId="77777777" w:rsid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284" w:type="dxa"/>
          </w:tcPr>
          <w:p w14:paraId="63A5BD23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6855C58F" w14:textId="77777777" w:rsidR="006467B2" w:rsidRP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</w:pPr>
          </w:p>
        </w:tc>
      </w:tr>
      <w:tr w:rsidR="006467B2" w:rsidRPr="00F20BE0" w14:paraId="1204E385" w14:textId="77777777" w:rsidTr="006467B2">
        <w:trPr>
          <w:trHeight w:val="243"/>
        </w:trPr>
        <w:tc>
          <w:tcPr>
            <w:tcW w:w="2084" w:type="dxa"/>
          </w:tcPr>
          <w:p w14:paraId="4BB9EC74" w14:textId="77777777" w:rsid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  <w:r w:rsidRPr="006467B2"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COMPUTER SKILLS</w:t>
            </w:r>
          </w:p>
        </w:tc>
        <w:tc>
          <w:tcPr>
            <w:tcW w:w="284" w:type="dxa"/>
          </w:tcPr>
          <w:p w14:paraId="36B0EB2B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3C3A9FF9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</w:pPr>
            <w:r w:rsidRPr="006467B2"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  <w:t>Category</w:t>
            </w: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  - Expert / Intermediate / Basic  in this software or hardware.</w:t>
            </w:r>
          </w:p>
          <w:p w14:paraId="3017D4A5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</w:pPr>
            <w:r w:rsidRPr="006467B2"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  <w:t>Category</w:t>
            </w: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  - Expert / Intermediate / Basic  in this software or hardware.</w:t>
            </w:r>
          </w:p>
          <w:p w14:paraId="1D4598D5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</w:pPr>
            <w:r w:rsidRPr="006467B2"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  <w:t>Category</w:t>
            </w: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  - Expert / Intermediate / Basic  in this software or hardware.</w:t>
            </w:r>
          </w:p>
        </w:tc>
      </w:tr>
      <w:tr w:rsidR="006467B2" w:rsidRPr="00F20BE0" w14:paraId="79C801EC" w14:textId="77777777" w:rsidTr="006467B2">
        <w:trPr>
          <w:trHeight w:val="243"/>
        </w:trPr>
        <w:tc>
          <w:tcPr>
            <w:tcW w:w="2084" w:type="dxa"/>
          </w:tcPr>
          <w:p w14:paraId="60992B5F" w14:textId="77777777" w:rsidR="006467B2" w:rsidRP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284" w:type="dxa"/>
          </w:tcPr>
          <w:p w14:paraId="6F21D558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00027826" w14:textId="77777777" w:rsidR="006467B2" w:rsidRPr="006467B2" w:rsidRDefault="006467B2" w:rsidP="006467B2">
            <w:pPr>
              <w:pStyle w:val="Prrafodelista"/>
              <w:keepNext/>
              <w:keepLines/>
              <w:ind w:left="360"/>
              <w:outlineLvl w:val="1"/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6467B2" w:rsidRPr="006467B2" w14:paraId="56A8CA93" w14:textId="77777777" w:rsidTr="006467B2">
        <w:trPr>
          <w:trHeight w:val="243"/>
        </w:trPr>
        <w:tc>
          <w:tcPr>
            <w:tcW w:w="2084" w:type="dxa"/>
          </w:tcPr>
          <w:p w14:paraId="08FEBCD1" w14:textId="77777777" w:rsidR="006467B2" w:rsidRP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  <w:r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LANGUAGES</w:t>
            </w:r>
          </w:p>
        </w:tc>
        <w:tc>
          <w:tcPr>
            <w:tcW w:w="284" w:type="dxa"/>
          </w:tcPr>
          <w:p w14:paraId="2F9E4590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65DF8285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  <w:t>Language</w:t>
            </w: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  - Expert / Intermediate / Basic  </w:t>
            </w:r>
          </w:p>
          <w:p w14:paraId="4A9F2705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  <w:t>Language</w:t>
            </w: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  - Expert / Intermediate / Basic  </w:t>
            </w:r>
          </w:p>
        </w:tc>
      </w:tr>
      <w:tr w:rsidR="006467B2" w:rsidRPr="006467B2" w14:paraId="7BDEEA01" w14:textId="77777777" w:rsidTr="006467B2">
        <w:trPr>
          <w:trHeight w:val="243"/>
        </w:trPr>
        <w:tc>
          <w:tcPr>
            <w:tcW w:w="2084" w:type="dxa"/>
          </w:tcPr>
          <w:p w14:paraId="2470487D" w14:textId="77777777" w:rsid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284" w:type="dxa"/>
          </w:tcPr>
          <w:p w14:paraId="0299AA26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5C2112E6" w14:textId="77777777" w:rsidR="006467B2" w:rsidRP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</w:pPr>
          </w:p>
        </w:tc>
      </w:tr>
      <w:tr w:rsidR="006467B2" w:rsidRPr="00F20BE0" w14:paraId="71FC60E9" w14:textId="77777777" w:rsidTr="006467B2">
        <w:trPr>
          <w:trHeight w:val="999"/>
        </w:trPr>
        <w:tc>
          <w:tcPr>
            <w:tcW w:w="2084" w:type="dxa"/>
          </w:tcPr>
          <w:p w14:paraId="31C42126" w14:textId="77777777" w:rsid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  <w:r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ADDITIONAL</w:t>
            </w:r>
          </w:p>
        </w:tc>
        <w:tc>
          <w:tcPr>
            <w:tcW w:w="284" w:type="dxa"/>
          </w:tcPr>
          <w:p w14:paraId="4C388127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2EBF808C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e person</w:t>
            </w:r>
          </w:p>
          <w:p w14:paraId="03B34A5D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e person</w:t>
            </w:r>
          </w:p>
          <w:p w14:paraId="10387A8D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e person</w:t>
            </w:r>
          </w:p>
          <w:p w14:paraId="61C21F81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e person</w:t>
            </w:r>
          </w:p>
          <w:p w14:paraId="6F3F7F1D" w14:textId="77777777" w:rsidR="006467B2" w:rsidRPr="006467B2" w:rsidRDefault="006467B2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nteresting fact about the person</w:t>
            </w:r>
          </w:p>
        </w:tc>
      </w:tr>
    </w:tbl>
    <w:p w14:paraId="7A1EC1B4" w14:textId="77777777" w:rsidR="006467B2" w:rsidRPr="00F20BE0" w:rsidRDefault="006467B2" w:rsidP="006467B2">
      <w:pPr>
        <w:rPr>
          <w:lang w:val="en-US"/>
        </w:rPr>
      </w:pPr>
    </w:p>
    <w:p w14:paraId="08FA085C" w14:textId="77777777" w:rsidR="006467B2" w:rsidRPr="00F20BE0" w:rsidRDefault="006467B2">
      <w:pPr>
        <w:rPr>
          <w:lang w:val="en-US"/>
        </w:rPr>
      </w:pPr>
      <w:r w:rsidRPr="00F20BE0">
        <w:rPr>
          <w:lang w:val="en-US"/>
        </w:rPr>
        <w:br w:type="page"/>
      </w:r>
    </w:p>
    <w:p w14:paraId="7B1F6F89" w14:textId="77777777" w:rsidR="00420E11" w:rsidRPr="00F20BE0" w:rsidRDefault="00420E11" w:rsidP="006467B2">
      <w:pPr>
        <w:rPr>
          <w:lang w:val="en-US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8494"/>
      </w:tblGrid>
      <w:tr w:rsidR="00643E9B" w:rsidRPr="00F20BE0" w14:paraId="1385BC82" w14:textId="77777777" w:rsidTr="006467B2">
        <w:tc>
          <w:tcPr>
            <w:tcW w:w="8494" w:type="dxa"/>
            <w:shd w:val="clear" w:color="auto" w:fill="FFFF00"/>
          </w:tcPr>
          <w:p w14:paraId="0006CADE" w14:textId="77777777" w:rsidR="00643E9B" w:rsidRPr="00F84B97" w:rsidRDefault="00643E9B" w:rsidP="006560DD">
            <w:pPr>
              <w:rPr>
                <w:rFonts w:cs="Arial"/>
                <w:b/>
                <w:sz w:val="32"/>
                <w:lang w:val="en-US"/>
              </w:rPr>
            </w:pPr>
            <w:r w:rsidRPr="00F84B97">
              <w:rPr>
                <w:rFonts w:cs="Arial"/>
                <w:b/>
                <w:sz w:val="32"/>
                <w:lang w:val="en-US"/>
              </w:rPr>
              <w:t>LEGAL INFORMATION</w:t>
            </w:r>
          </w:p>
          <w:p w14:paraId="1FA14FF0" w14:textId="77777777" w:rsidR="00643E9B" w:rsidRPr="00F84B97" w:rsidRDefault="00643E9B" w:rsidP="006560DD">
            <w:pPr>
              <w:rPr>
                <w:rFonts w:cs="Arial"/>
                <w:lang w:val="en-US"/>
              </w:rPr>
            </w:pPr>
          </w:p>
          <w:p w14:paraId="0A8460E4" w14:textId="77777777" w:rsidR="00643E9B" w:rsidRPr="00F84B97" w:rsidRDefault="00643E9B" w:rsidP="00D108C3">
            <w:pPr>
              <w:rPr>
                <w:rFonts w:cs="Arial"/>
                <w:lang w:val="en-US"/>
              </w:rPr>
            </w:pPr>
            <w:r w:rsidRPr="00F84B97">
              <w:rPr>
                <w:rFonts w:cs="Arial"/>
                <w:lang w:val="en"/>
              </w:rPr>
              <w:t>THIS FREE OF CHARGE CURRICULUM TEMPLATE IS INTENDED DIRECTLY TO ALL THOSE PARTICULARS WHO WANT TO HAVE HER/HIS CV IN THIS FORMAT AND DESIGN. ALL MODIFICATIONS OF CONTENT AND DESIGN ARE ALLOWED FOR THIS PURPOSE.</w:t>
            </w:r>
            <w:r w:rsidRPr="00F84B97">
              <w:rPr>
                <w:rFonts w:cs="Arial"/>
                <w:lang w:val="en"/>
              </w:rPr>
              <w:br/>
            </w:r>
            <w:r w:rsidRPr="00F84B97">
              <w:rPr>
                <w:rFonts w:cs="Arial"/>
                <w:lang w:val="en"/>
              </w:rPr>
              <w:br/>
              <w:t xml:space="preserve">COPY, REPRODUCTION, SALE, USE IN A PROGRAM, HOST TO DOWNLOAD IN ANOTHER PLACE OTHER THAN IDEASCV.COM OR ANY OTHER USE </w:t>
            </w:r>
            <w:r w:rsidR="00D108C3" w:rsidRPr="00F84B97">
              <w:rPr>
                <w:rFonts w:cs="Arial"/>
                <w:lang w:val="en"/>
              </w:rPr>
              <w:t xml:space="preserve">THAN THE ABOVE INDICATED </w:t>
            </w:r>
            <w:r w:rsidRPr="00F84B97">
              <w:rPr>
                <w:rFonts w:cs="Arial"/>
                <w:lang w:val="en"/>
              </w:rPr>
              <w:t>IS PROHIBITED.</w:t>
            </w:r>
            <w:r w:rsidRPr="00F84B97">
              <w:rPr>
                <w:rFonts w:cs="Arial"/>
                <w:lang w:val="en"/>
              </w:rPr>
              <w:br/>
            </w:r>
            <w:r w:rsidRPr="00F84B97">
              <w:rPr>
                <w:rFonts w:cs="Arial"/>
                <w:lang w:val="en"/>
              </w:rPr>
              <w:br/>
              <w:t>ALL NAMES ARE SIMULATED, ANY COINCIDENCE WITH THE REALITY IS MERELY CASUAL.</w:t>
            </w:r>
          </w:p>
        </w:tc>
      </w:tr>
    </w:tbl>
    <w:p w14:paraId="0C9D8B1D" w14:textId="77777777" w:rsidR="006439D8" w:rsidRPr="00F84B97" w:rsidRDefault="006439D8" w:rsidP="00750D9A">
      <w:pPr>
        <w:autoSpaceDE w:val="0"/>
        <w:autoSpaceDN w:val="0"/>
        <w:adjustRightInd w:val="0"/>
        <w:spacing w:after="0" w:line="240" w:lineRule="auto"/>
        <w:rPr>
          <w:rFonts w:cs="Arial"/>
          <w:noProof/>
          <w:sz w:val="16"/>
          <w:szCs w:val="16"/>
          <w:lang w:val="en-GB"/>
        </w:rPr>
      </w:pPr>
    </w:p>
    <w:sectPr w:rsidR="006439D8" w:rsidRPr="00F84B97" w:rsidSect="00136D66">
      <w:footerReference w:type="first" r:id="rId9"/>
      <w:type w:val="continuous"/>
      <w:pgSz w:w="11906" w:h="16838"/>
      <w:pgMar w:top="1134" w:right="1701" w:bottom="124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42B7FF" w14:textId="77777777" w:rsidR="007678AD" w:rsidRDefault="007678AD" w:rsidP="006856EC">
      <w:pPr>
        <w:spacing w:after="0" w:line="240" w:lineRule="auto"/>
      </w:pPr>
      <w:r>
        <w:separator/>
      </w:r>
    </w:p>
  </w:endnote>
  <w:endnote w:type="continuationSeparator" w:id="0">
    <w:p w14:paraId="4DA47E4C" w14:textId="77777777" w:rsidR="007678AD" w:rsidRDefault="007678AD" w:rsidP="006856EC">
      <w:pPr>
        <w:spacing w:after="0" w:line="240" w:lineRule="auto"/>
      </w:pPr>
      <w:r>
        <w:continuationSeparator/>
      </w:r>
    </w:p>
  </w:endnote>
  <w:endnote w:type="continuationNotice" w:id="1">
    <w:p w14:paraId="77E1A505" w14:textId="77777777" w:rsidR="007678AD" w:rsidRDefault="007678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Times New Roman"/>
    <w:charset w:val="00"/>
    <w:family w:val="auto"/>
    <w:pitch w:val="variable"/>
    <w:sig w:usb0="E00002E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67"/>
      <w:gridCol w:w="4237"/>
    </w:tblGrid>
    <w:tr w:rsidR="009463B7" w:rsidRPr="003764C3" w14:paraId="29518155" w14:textId="77777777" w:rsidTr="00760B96">
      <w:tc>
        <w:tcPr>
          <w:tcW w:w="4322" w:type="dxa"/>
          <w:tcBorders>
            <w:top w:val="dotted" w:sz="4" w:space="0" w:color="A6A6A6" w:themeColor="background1" w:themeShade="A6"/>
          </w:tcBorders>
          <w:tcMar>
            <w:top w:w="113" w:type="dxa"/>
          </w:tcMar>
        </w:tcPr>
        <w:p w14:paraId="0AEA8BC4" w14:textId="77777777" w:rsidR="009463B7" w:rsidRPr="003764C3" w:rsidRDefault="007678AD" w:rsidP="00760B96">
          <w:pPr>
            <w:autoSpaceDE w:val="0"/>
            <w:autoSpaceDN w:val="0"/>
            <w:adjustRightInd w:val="0"/>
            <w:rPr>
              <w:rFonts w:cs="Arial"/>
              <w:color w:val="000000"/>
              <w:sz w:val="16"/>
              <w:szCs w:val="16"/>
              <w:lang w:val="en-US"/>
            </w:rPr>
          </w:pPr>
          <w:hyperlink r:id="rId1" w:history="1">
            <w:r w:rsidR="00484C02" w:rsidRPr="00484C02">
              <w:rPr>
                <w:rStyle w:val="Hipervnculo"/>
                <w:rFonts w:cs="Arial"/>
                <w:color w:val="AE2B31"/>
                <w:sz w:val="16"/>
                <w:szCs w:val="16"/>
                <w:u w:val="none"/>
                <w:lang w:val="en-US"/>
              </w:rPr>
              <w:t>https://es.linkedin.com/in/itakora</w:t>
            </w:r>
          </w:hyperlink>
          <w:r w:rsidR="00484C02">
            <w:rPr>
              <w:rFonts w:cs="Arial"/>
              <w:color w:val="000000"/>
              <w:sz w:val="16"/>
              <w:szCs w:val="16"/>
              <w:lang w:val="en-US"/>
            </w:rPr>
            <w:t xml:space="preserve"> </w:t>
          </w:r>
        </w:p>
      </w:tc>
      <w:tc>
        <w:tcPr>
          <w:tcW w:w="4322" w:type="dxa"/>
          <w:tcBorders>
            <w:top w:val="dotted" w:sz="4" w:space="0" w:color="A6A6A6" w:themeColor="background1" w:themeShade="A6"/>
          </w:tcBorders>
          <w:tcMar>
            <w:top w:w="113" w:type="dxa"/>
          </w:tcMar>
        </w:tcPr>
        <w:p w14:paraId="63009B45" w14:textId="77777777" w:rsidR="009463B7" w:rsidRPr="003764C3" w:rsidRDefault="009463B7" w:rsidP="00760B96">
          <w:pPr>
            <w:autoSpaceDE w:val="0"/>
            <w:autoSpaceDN w:val="0"/>
            <w:adjustRightInd w:val="0"/>
            <w:jc w:val="right"/>
            <w:rPr>
              <w:rFonts w:cs="Arial"/>
              <w:color w:val="000000"/>
              <w:sz w:val="16"/>
              <w:szCs w:val="16"/>
              <w:lang w:val="en-US"/>
            </w:rPr>
          </w:pPr>
          <w:r>
            <w:rPr>
              <w:rFonts w:cs="Arial"/>
              <w:color w:val="000000"/>
              <w:sz w:val="16"/>
              <w:szCs w:val="16"/>
              <w:lang w:val="en-US"/>
            </w:rPr>
            <w:t xml:space="preserve"> </w:t>
          </w:r>
          <w:r w:rsidRPr="003764C3">
            <w:rPr>
              <w:rFonts w:cs="Arial"/>
              <w:color w:val="000000"/>
              <w:sz w:val="16"/>
              <w:szCs w:val="16"/>
              <w:lang w:val="en-US"/>
            </w:rPr>
            <w:t>+34 68 68 100 90</w:t>
          </w:r>
        </w:p>
      </w:tc>
    </w:tr>
    <w:tr w:rsidR="009463B7" w:rsidRPr="00F843D8" w14:paraId="5B93EEFC" w14:textId="77777777" w:rsidTr="00760B96">
      <w:tc>
        <w:tcPr>
          <w:tcW w:w="4322" w:type="dxa"/>
        </w:tcPr>
        <w:p w14:paraId="36DB567F" w14:textId="77777777" w:rsidR="009463B7" w:rsidRPr="00F843D8" w:rsidRDefault="007678AD" w:rsidP="00760B96">
          <w:pPr>
            <w:autoSpaceDE w:val="0"/>
            <w:autoSpaceDN w:val="0"/>
            <w:adjustRightInd w:val="0"/>
            <w:rPr>
              <w:rFonts w:cs="Arial"/>
              <w:color w:val="AE2B31"/>
              <w:sz w:val="16"/>
              <w:szCs w:val="16"/>
              <w:lang w:val="en-US"/>
            </w:rPr>
          </w:pPr>
          <w:hyperlink r:id="rId2" w:history="1">
            <w:r w:rsidR="009463B7" w:rsidRPr="00F843D8">
              <w:rPr>
                <w:rStyle w:val="Hipervnculo"/>
                <w:rFonts w:cs="Arial"/>
                <w:color w:val="AE2B31"/>
                <w:sz w:val="16"/>
                <w:szCs w:val="16"/>
                <w:u w:val="none"/>
                <w:lang w:val="en-US"/>
              </w:rPr>
              <w:t>itakora.com</w:t>
            </w:r>
          </w:hyperlink>
          <w:r w:rsidR="009463B7" w:rsidRPr="00F843D8">
            <w:rPr>
              <w:rFonts w:cs="Arial"/>
              <w:color w:val="AE2B31"/>
              <w:sz w:val="16"/>
              <w:szCs w:val="16"/>
              <w:lang w:val="en-US"/>
            </w:rPr>
            <w:t xml:space="preserve"> </w:t>
          </w:r>
        </w:p>
      </w:tc>
      <w:tc>
        <w:tcPr>
          <w:tcW w:w="4322" w:type="dxa"/>
        </w:tcPr>
        <w:p w14:paraId="17921DF5" w14:textId="77777777" w:rsidR="009463B7" w:rsidRPr="00F843D8" w:rsidRDefault="009463B7" w:rsidP="00760B96">
          <w:pPr>
            <w:autoSpaceDE w:val="0"/>
            <w:autoSpaceDN w:val="0"/>
            <w:adjustRightInd w:val="0"/>
            <w:jc w:val="right"/>
            <w:rPr>
              <w:rFonts w:cs="Arial"/>
              <w:color w:val="AE2B31"/>
              <w:sz w:val="16"/>
              <w:szCs w:val="16"/>
              <w:lang w:val="fr-FR"/>
            </w:rPr>
          </w:pPr>
          <w:r w:rsidRPr="00F843D8">
            <w:rPr>
              <w:rFonts w:cs="Arial"/>
              <w:color w:val="AE2B31"/>
              <w:sz w:val="16"/>
              <w:szCs w:val="16"/>
              <w:lang w:val="fr-FR"/>
            </w:rPr>
            <w:t xml:space="preserve"> </w:t>
          </w:r>
          <w:hyperlink r:id="rId3" w:history="1">
            <w:r w:rsidRPr="00F843D8">
              <w:rPr>
                <w:rStyle w:val="Hipervnculo"/>
                <w:rFonts w:cs="Arial"/>
                <w:color w:val="AE2B31"/>
                <w:sz w:val="16"/>
                <w:szCs w:val="16"/>
                <w:u w:val="none"/>
                <w:lang w:val="en-US"/>
              </w:rPr>
              <w:t>olga@itakora.com</w:t>
            </w:r>
          </w:hyperlink>
        </w:p>
      </w:tc>
    </w:tr>
  </w:tbl>
  <w:p w14:paraId="55440F1D" w14:textId="77777777" w:rsidR="009463B7" w:rsidRPr="009463B7" w:rsidRDefault="009463B7" w:rsidP="009463B7">
    <w:pPr>
      <w:pStyle w:val="Piedepgina"/>
      <w:rPr>
        <w:sz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6473D" w14:textId="77777777" w:rsidR="007678AD" w:rsidRDefault="007678AD" w:rsidP="006856EC">
      <w:pPr>
        <w:spacing w:after="0" w:line="240" w:lineRule="auto"/>
      </w:pPr>
      <w:r>
        <w:separator/>
      </w:r>
    </w:p>
  </w:footnote>
  <w:footnote w:type="continuationSeparator" w:id="0">
    <w:p w14:paraId="382D3827" w14:textId="77777777" w:rsidR="007678AD" w:rsidRDefault="007678AD" w:rsidP="006856EC">
      <w:pPr>
        <w:spacing w:after="0" w:line="240" w:lineRule="auto"/>
      </w:pPr>
      <w:r>
        <w:continuationSeparator/>
      </w:r>
    </w:p>
  </w:footnote>
  <w:footnote w:type="continuationNotice" w:id="1">
    <w:p w14:paraId="7B061873" w14:textId="77777777" w:rsidR="007678AD" w:rsidRDefault="007678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8.25pt;height:8.25pt" o:bullet="t">
        <v:imagedata r:id="rId1" o:title="j0115867"/>
      </v:shape>
    </w:pict>
  </w:numPicBullet>
  <w:abstractNum w:abstractNumId="0" w15:restartNumberingAfterBreak="0">
    <w:nsid w:val="00975BC6"/>
    <w:multiLevelType w:val="hybridMultilevel"/>
    <w:tmpl w:val="EF58A68E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E2BA0"/>
    <w:multiLevelType w:val="hybridMultilevel"/>
    <w:tmpl w:val="63680466"/>
    <w:lvl w:ilvl="0" w:tplc="510456E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434B"/>
    <w:multiLevelType w:val="hybridMultilevel"/>
    <w:tmpl w:val="B11AB6A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81922"/>
    <w:multiLevelType w:val="hybridMultilevel"/>
    <w:tmpl w:val="B450D65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76F20"/>
    <w:multiLevelType w:val="hybridMultilevel"/>
    <w:tmpl w:val="CD08309C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B77C1F"/>
    <w:multiLevelType w:val="hybridMultilevel"/>
    <w:tmpl w:val="26C4A9E0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2E669A"/>
    <w:multiLevelType w:val="hybridMultilevel"/>
    <w:tmpl w:val="C0EC8E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1933FE"/>
    <w:multiLevelType w:val="hybridMultilevel"/>
    <w:tmpl w:val="8D3CB128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882A0F"/>
    <w:multiLevelType w:val="hybridMultilevel"/>
    <w:tmpl w:val="77E28884"/>
    <w:lvl w:ilvl="0" w:tplc="E0047ECE">
      <w:start w:val="1"/>
      <w:numFmt w:val="bullet"/>
      <w:lvlText w:val=""/>
      <w:lvlPicBulletId w:val="0"/>
      <w:lvlJc w:val="righ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857155"/>
    <w:multiLevelType w:val="hybridMultilevel"/>
    <w:tmpl w:val="4FBC3C56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66008E"/>
    <w:multiLevelType w:val="hybridMultilevel"/>
    <w:tmpl w:val="E5B864EE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6A14F1"/>
    <w:multiLevelType w:val="hybridMultilevel"/>
    <w:tmpl w:val="2786B4F2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345E6B"/>
    <w:multiLevelType w:val="hybridMultilevel"/>
    <w:tmpl w:val="17E628D0"/>
    <w:lvl w:ilvl="0" w:tplc="0C0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C0A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29056951"/>
    <w:multiLevelType w:val="hybridMultilevel"/>
    <w:tmpl w:val="3846472A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A2693E"/>
    <w:multiLevelType w:val="hybridMultilevel"/>
    <w:tmpl w:val="8CC4E050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A31426"/>
    <w:multiLevelType w:val="hybridMultilevel"/>
    <w:tmpl w:val="3EAA710C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7B56BB"/>
    <w:multiLevelType w:val="hybridMultilevel"/>
    <w:tmpl w:val="00A0644E"/>
    <w:lvl w:ilvl="0" w:tplc="0C0A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F82880"/>
    <w:multiLevelType w:val="hybridMultilevel"/>
    <w:tmpl w:val="ECE8095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00965"/>
    <w:multiLevelType w:val="hybridMultilevel"/>
    <w:tmpl w:val="17D21F74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5A1B8B"/>
    <w:multiLevelType w:val="hybridMultilevel"/>
    <w:tmpl w:val="BA5CF16C"/>
    <w:lvl w:ilvl="0" w:tplc="E0047ECE">
      <w:start w:val="1"/>
      <w:numFmt w:val="bullet"/>
      <w:lvlText w:val=""/>
      <w:lvlPicBulletId w:val="0"/>
      <w:lvlJc w:val="right"/>
      <w:pPr>
        <w:ind w:left="36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570F28"/>
    <w:multiLevelType w:val="hybridMultilevel"/>
    <w:tmpl w:val="629A08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9C5FDE"/>
    <w:multiLevelType w:val="hybridMultilevel"/>
    <w:tmpl w:val="008083C4"/>
    <w:lvl w:ilvl="0" w:tplc="0C0A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  <w:color w:val="auto"/>
      </w:rPr>
    </w:lvl>
    <w:lvl w:ilvl="1" w:tplc="0C0A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44D01F35"/>
    <w:multiLevelType w:val="hybridMultilevel"/>
    <w:tmpl w:val="E0A26378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425434"/>
    <w:multiLevelType w:val="hybridMultilevel"/>
    <w:tmpl w:val="4B846592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32496E"/>
    <w:multiLevelType w:val="hybridMultilevel"/>
    <w:tmpl w:val="9F8EBAAA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766507"/>
    <w:multiLevelType w:val="hybridMultilevel"/>
    <w:tmpl w:val="FE021E0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BA13D1"/>
    <w:multiLevelType w:val="hybridMultilevel"/>
    <w:tmpl w:val="E5D816DA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2DE477A"/>
    <w:multiLevelType w:val="hybridMultilevel"/>
    <w:tmpl w:val="A482B754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085573"/>
    <w:multiLevelType w:val="hybridMultilevel"/>
    <w:tmpl w:val="DBC6CED6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160F11"/>
    <w:multiLevelType w:val="hybridMultilevel"/>
    <w:tmpl w:val="9796C7DE"/>
    <w:lvl w:ilvl="0" w:tplc="954E6E80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92A6D31"/>
    <w:multiLevelType w:val="hybridMultilevel"/>
    <w:tmpl w:val="69FC5C26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9AE32BB"/>
    <w:multiLevelType w:val="hybridMultilevel"/>
    <w:tmpl w:val="E4B23702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E97FAF"/>
    <w:multiLevelType w:val="hybridMultilevel"/>
    <w:tmpl w:val="4DAC4EE4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140C79"/>
    <w:multiLevelType w:val="hybridMultilevel"/>
    <w:tmpl w:val="524477D0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090510D"/>
    <w:multiLevelType w:val="hybridMultilevel"/>
    <w:tmpl w:val="60CAB478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18505D6"/>
    <w:multiLevelType w:val="hybridMultilevel"/>
    <w:tmpl w:val="2D14DD30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B95BE6"/>
    <w:multiLevelType w:val="hybridMultilevel"/>
    <w:tmpl w:val="A518FD46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E625F6"/>
    <w:multiLevelType w:val="hybridMultilevel"/>
    <w:tmpl w:val="EFEE2F96"/>
    <w:lvl w:ilvl="0" w:tplc="0C0A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8" w15:restartNumberingAfterBreak="0">
    <w:nsid w:val="7ED46077"/>
    <w:multiLevelType w:val="hybridMultilevel"/>
    <w:tmpl w:val="09B01DA6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9"/>
  </w:num>
  <w:num w:numId="4">
    <w:abstractNumId w:val="2"/>
  </w:num>
  <w:num w:numId="5">
    <w:abstractNumId w:val="33"/>
  </w:num>
  <w:num w:numId="6">
    <w:abstractNumId w:val="16"/>
  </w:num>
  <w:num w:numId="7">
    <w:abstractNumId w:val="10"/>
  </w:num>
  <w:num w:numId="8">
    <w:abstractNumId w:val="24"/>
  </w:num>
  <w:num w:numId="9">
    <w:abstractNumId w:val="20"/>
  </w:num>
  <w:num w:numId="10">
    <w:abstractNumId w:val="30"/>
  </w:num>
  <w:num w:numId="11">
    <w:abstractNumId w:val="35"/>
  </w:num>
  <w:num w:numId="12">
    <w:abstractNumId w:val="9"/>
  </w:num>
  <w:num w:numId="13">
    <w:abstractNumId w:val="6"/>
  </w:num>
  <w:num w:numId="14">
    <w:abstractNumId w:val="31"/>
  </w:num>
  <w:num w:numId="15">
    <w:abstractNumId w:val="32"/>
  </w:num>
  <w:num w:numId="16">
    <w:abstractNumId w:val="26"/>
  </w:num>
  <w:num w:numId="17">
    <w:abstractNumId w:val="4"/>
  </w:num>
  <w:num w:numId="18">
    <w:abstractNumId w:val="13"/>
  </w:num>
  <w:num w:numId="19">
    <w:abstractNumId w:val="17"/>
  </w:num>
  <w:num w:numId="20">
    <w:abstractNumId w:val="25"/>
  </w:num>
  <w:num w:numId="21">
    <w:abstractNumId w:val="3"/>
  </w:num>
  <w:num w:numId="22">
    <w:abstractNumId w:val="12"/>
  </w:num>
  <w:num w:numId="23">
    <w:abstractNumId w:val="14"/>
  </w:num>
  <w:num w:numId="24">
    <w:abstractNumId w:val="37"/>
  </w:num>
  <w:num w:numId="25">
    <w:abstractNumId w:val="22"/>
  </w:num>
  <w:num w:numId="26">
    <w:abstractNumId w:val="21"/>
  </w:num>
  <w:num w:numId="27">
    <w:abstractNumId w:val="5"/>
  </w:num>
  <w:num w:numId="28">
    <w:abstractNumId w:val="34"/>
  </w:num>
  <w:num w:numId="29">
    <w:abstractNumId w:val="18"/>
  </w:num>
  <w:num w:numId="30">
    <w:abstractNumId w:val="23"/>
  </w:num>
  <w:num w:numId="31">
    <w:abstractNumId w:val="15"/>
  </w:num>
  <w:num w:numId="32">
    <w:abstractNumId w:val="28"/>
  </w:num>
  <w:num w:numId="33">
    <w:abstractNumId w:val="27"/>
  </w:num>
  <w:num w:numId="34">
    <w:abstractNumId w:val="7"/>
  </w:num>
  <w:num w:numId="35">
    <w:abstractNumId w:val="11"/>
  </w:num>
  <w:num w:numId="36">
    <w:abstractNumId w:val="36"/>
  </w:num>
  <w:num w:numId="37">
    <w:abstractNumId w:val="38"/>
  </w:num>
  <w:num w:numId="38">
    <w:abstractNumId w:val="0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MLM0MTWxMDcwsTRX0lEKTi0uzszPAykwrgUAXv1k7CwAAAA="/>
  </w:docVars>
  <w:rsids>
    <w:rsidRoot w:val="006856EC"/>
    <w:rsid w:val="00000B03"/>
    <w:rsid w:val="00000D2E"/>
    <w:rsid w:val="00001A47"/>
    <w:rsid w:val="0001477C"/>
    <w:rsid w:val="00015800"/>
    <w:rsid w:val="00024F8B"/>
    <w:rsid w:val="00031DBA"/>
    <w:rsid w:val="00034490"/>
    <w:rsid w:val="000756AF"/>
    <w:rsid w:val="00075D2E"/>
    <w:rsid w:val="0008140B"/>
    <w:rsid w:val="00084EE8"/>
    <w:rsid w:val="0009226D"/>
    <w:rsid w:val="00094431"/>
    <w:rsid w:val="000A039D"/>
    <w:rsid w:val="000A476C"/>
    <w:rsid w:val="000A5B16"/>
    <w:rsid w:val="000B771E"/>
    <w:rsid w:val="000C6129"/>
    <w:rsid w:val="001006FF"/>
    <w:rsid w:val="0011628C"/>
    <w:rsid w:val="00130607"/>
    <w:rsid w:val="00131373"/>
    <w:rsid w:val="001361D3"/>
    <w:rsid w:val="001362BB"/>
    <w:rsid w:val="001364FA"/>
    <w:rsid w:val="00136D66"/>
    <w:rsid w:val="00142270"/>
    <w:rsid w:val="00154D40"/>
    <w:rsid w:val="00170A26"/>
    <w:rsid w:val="00174426"/>
    <w:rsid w:val="00183D13"/>
    <w:rsid w:val="00196B85"/>
    <w:rsid w:val="00196C29"/>
    <w:rsid w:val="001B7ACF"/>
    <w:rsid w:val="001C0578"/>
    <w:rsid w:val="001C6AFA"/>
    <w:rsid w:val="001D08AB"/>
    <w:rsid w:val="001D6A12"/>
    <w:rsid w:val="001D71DA"/>
    <w:rsid w:val="001E2637"/>
    <w:rsid w:val="001E605F"/>
    <w:rsid w:val="001E745C"/>
    <w:rsid w:val="001F3647"/>
    <w:rsid w:val="00224759"/>
    <w:rsid w:val="00224F2A"/>
    <w:rsid w:val="0022667D"/>
    <w:rsid w:val="00227678"/>
    <w:rsid w:val="00231578"/>
    <w:rsid w:val="002322C2"/>
    <w:rsid w:val="00240CE3"/>
    <w:rsid w:val="002512C3"/>
    <w:rsid w:val="002520C8"/>
    <w:rsid w:val="0027444F"/>
    <w:rsid w:val="00290BA4"/>
    <w:rsid w:val="0029442F"/>
    <w:rsid w:val="00294726"/>
    <w:rsid w:val="002A0591"/>
    <w:rsid w:val="002B6261"/>
    <w:rsid w:val="002B6FA0"/>
    <w:rsid w:val="002C4263"/>
    <w:rsid w:val="002E24D1"/>
    <w:rsid w:val="002E2850"/>
    <w:rsid w:val="002E2B71"/>
    <w:rsid w:val="002E64DE"/>
    <w:rsid w:val="002E782E"/>
    <w:rsid w:val="002F22E1"/>
    <w:rsid w:val="002F27B4"/>
    <w:rsid w:val="003059A6"/>
    <w:rsid w:val="0031243B"/>
    <w:rsid w:val="003140F2"/>
    <w:rsid w:val="00332724"/>
    <w:rsid w:val="003358AA"/>
    <w:rsid w:val="0034422C"/>
    <w:rsid w:val="00364E28"/>
    <w:rsid w:val="003764C3"/>
    <w:rsid w:val="0039420A"/>
    <w:rsid w:val="003B2A8D"/>
    <w:rsid w:val="003B6286"/>
    <w:rsid w:val="003B62D0"/>
    <w:rsid w:val="003C0AE9"/>
    <w:rsid w:val="003E1B50"/>
    <w:rsid w:val="003F4223"/>
    <w:rsid w:val="003F5D72"/>
    <w:rsid w:val="004146CA"/>
    <w:rsid w:val="00420E11"/>
    <w:rsid w:val="004229F3"/>
    <w:rsid w:val="00424D74"/>
    <w:rsid w:val="00433AD2"/>
    <w:rsid w:val="004373EE"/>
    <w:rsid w:val="0044343D"/>
    <w:rsid w:val="00445859"/>
    <w:rsid w:val="00455BF3"/>
    <w:rsid w:val="004603FB"/>
    <w:rsid w:val="004628FD"/>
    <w:rsid w:val="004632B0"/>
    <w:rsid w:val="0047127D"/>
    <w:rsid w:val="00472205"/>
    <w:rsid w:val="00475A98"/>
    <w:rsid w:val="00476DDB"/>
    <w:rsid w:val="0047721E"/>
    <w:rsid w:val="00482380"/>
    <w:rsid w:val="004827A2"/>
    <w:rsid w:val="00484C02"/>
    <w:rsid w:val="00491517"/>
    <w:rsid w:val="004B14D2"/>
    <w:rsid w:val="004B59D7"/>
    <w:rsid w:val="004B6F58"/>
    <w:rsid w:val="004B767D"/>
    <w:rsid w:val="004C050A"/>
    <w:rsid w:val="004D05CB"/>
    <w:rsid w:val="004D46F4"/>
    <w:rsid w:val="004E385F"/>
    <w:rsid w:val="004F4F63"/>
    <w:rsid w:val="00517CA2"/>
    <w:rsid w:val="00527660"/>
    <w:rsid w:val="00550EBF"/>
    <w:rsid w:val="00556925"/>
    <w:rsid w:val="00561277"/>
    <w:rsid w:val="005627D1"/>
    <w:rsid w:val="00575E71"/>
    <w:rsid w:val="00582419"/>
    <w:rsid w:val="00595B22"/>
    <w:rsid w:val="00595D2B"/>
    <w:rsid w:val="005A3735"/>
    <w:rsid w:val="005B1249"/>
    <w:rsid w:val="005B3D56"/>
    <w:rsid w:val="005C055B"/>
    <w:rsid w:val="005D36CF"/>
    <w:rsid w:val="005E3080"/>
    <w:rsid w:val="005E31E7"/>
    <w:rsid w:val="005E7C45"/>
    <w:rsid w:val="005F04B9"/>
    <w:rsid w:val="005F1A31"/>
    <w:rsid w:val="005F2777"/>
    <w:rsid w:val="005F7CF8"/>
    <w:rsid w:val="0062171E"/>
    <w:rsid w:val="006330EC"/>
    <w:rsid w:val="00636196"/>
    <w:rsid w:val="00636EDE"/>
    <w:rsid w:val="0063758C"/>
    <w:rsid w:val="0064102E"/>
    <w:rsid w:val="00641725"/>
    <w:rsid w:val="0064381C"/>
    <w:rsid w:val="006439D8"/>
    <w:rsid w:val="00643E9B"/>
    <w:rsid w:val="00644C56"/>
    <w:rsid w:val="006467B2"/>
    <w:rsid w:val="00647A69"/>
    <w:rsid w:val="00655A27"/>
    <w:rsid w:val="006563A9"/>
    <w:rsid w:val="00664D1A"/>
    <w:rsid w:val="006757FF"/>
    <w:rsid w:val="00677AA5"/>
    <w:rsid w:val="006856EC"/>
    <w:rsid w:val="00687940"/>
    <w:rsid w:val="006D6AEC"/>
    <w:rsid w:val="00707FBD"/>
    <w:rsid w:val="00712C06"/>
    <w:rsid w:val="00720A8B"/>
    <w:rsid w:val="00724C08"/>
    <w:rsid w:val="00731D08"/>
    <w:rsid w:val="007353C4"/>
    <w:rsid w:val="00741B11"/>
    <w:rsid w:val="00744E7F"/>
    <w:rsid w:val="00750D9A"/>
    <w:rsid w:val="00756929"/>
    <w:rsid w:val="0076027A"/>
    <w:rsid w:val="007678AD"/>
    <w:rsid w:val="007769A9"/>
    <w:rsid w:val="00785C8F"/>
    <w:rsid w:val="00790A1E"/>
    <w:rsid w:val="0079240F"/>
    <w:rsid w:val="00794EFC"/>
    <w:rsid w:val="007B4685"/>
    <w:rsid w:val="007D11FA"/>
    <w:rsid w:val="007D621B"/>
    <w:rsid w:val="007E254B"/>
    <w:rsid w:val="007E7671"/>
    <w:rsid w:val="007F6941"/>
    <w:rsid w:val="007F782C"/>
    <w:rsid w:val="00807BD9"/>
    <w:rsid w:val="00813534"/>
    <w:rsid w:val="00820C89"/>
    <w:rsid w:val="00823CFB"/>
    <w:rsid w:val="008331B0"/>
    <w:rsid w:val="00834CF8"/>
    <w:rsid w:val="008477BC"/>
    <w:rsid w:val="0085708A"/>
    <w:rsid w:val="00864E7F"/>
    <w:rsid w:val="008663DE"/>
    <w:rsid w:val="0087170F"/>
    <w:rsid w:val="008834C4"/>
    <w:rsid w:val="00883F49"/>
    <w:rsid w:val="00886355"/>
    <w:rsid w:val="008926E7"/>
    <w:rsid w:val="00897141"/>
    <w:rsid w:val="008A444D"/>
    <w:rsid w:val="008A4E6E"/>
    <w:rsid w:val="008B122E"/>
    <w:rsid w:val="008C6752"/>
    <w:rsid w:val="008D1D09"/>
    <w:rsid w:val="008D6296"/>
    <w:rsid w:val="008D6E22"/>
    <w:rsid w:val="008E406B"/>
    <w:rsid w:val="008E59EC"/>
    <w:rsid w:val="00903753"/>
    <w:rsid w:val="00906F6F"/>
    <w:rsid w:val="00912C52"/>
    <w:rsid w:val="009279FE"/>
    <w:rsid w:val="009312FA"/>
    <w:rsid w:val="00941038"/>
    <w:rsid w:val="009429CE"/>
    <w:rsid w:val="00944D26"/>
    <w:rsid w:val="009463B7"/>
    <w:rsid w:val="00946F75"/>
    <w:rsid w:val="00951A08"/>
    <w:rsid w:val="00957DCC"/>
    <w:rsid w:val="00961BD5"/>
    <w:rsid w:val="00964E72"/>
    <w:rsid w:val="009774BC"/>
    <w:rsid w:val="009775F8"/>
    <w:rsid w:val="009844AD"/>
    <w:rsid w:val="0098798B"/>
    <w:rsid w:val="0099029A"/>
    <w:rsid w:val="00990CD6"/>
    <w:rsid w:val="009A74C8"/>
    <w:rsid w:val="009B224E"/>
    <w:rsid w:val="009C2A97"/>
    <w:rsid w:val="009C40ED"/>
    <w:rsid w:val="009D4C21"/>
    <w:rsid w:val="009D6ED5"/>
    <w:rsid w:val="009E14D9"/>
    <w:rsid w:val="009E651F"/>
    <w:rsid w:val="009F49D0"/>
    <w:rsid w:val="00A11594"/>
    <w:rsid w:val="00A1187B"/>
    <w:rsid w:val="00A14E93"/>
    <w:rsid w:val="00A1589B"/>
    <w:rsid w:val="00A1591D"/>
    <w:rsid w:val="00A279CE"/>
    <w:rsid w:val="00A31462"/>
    <w:rsid w:val="00A42AC3"/>
    <w:rsid w:val="00A47E75"/>
    <w:rsid w:val="00A60192"/>
    <w:rsid w:val="00A6262B"/>
    <w:rsid w:val="00A64F97"/>
    <w:rsid w:val="00A70FDF"/>
    <w:rsid w:val="00A7410A"/>
    <w:rsid w:val="00A76C6D"/>
    <w:rsid w:val="00A91FF5"/>
    <w:rsid w:val="00AA147C"/>
    <w:rsid w:val="00AB7AD8"/>
    <w:rsid w:val="00AB7F1D"/>
    <w:rsid w:val="00AC02F7"/>
    <w:rsid w:val="00AC03D0"/>
    <w:rsid w:val="00AE0F55"/>
    <w:rsid w:val="00AF5799"/>
    <w:rsid w:val="00B00102"/>
    <w:rsid w:val="00B23FB0"/>
    <w:rsid w:val="00B2471B"/>
    <w:rsid w:val="00B250A8"/>
    <w:rsid w:val="00B311F3"/>
    <w:rsid w:val="00B34D04"/>
    <w:rsid w:val="00B40980"/>
    <w:rsid w:val="00B47E65"/>
    <w:rsid w:val="00B51186"/>
    <w:rsid w:val="00B54502"/>
    <w:rsid w:val="00B548FB"/>
    <w:rsid w:val="00B63A56"/>
    <w:rsid w:val="00B77341"/>
    <w:rsid w:val="00B86D37"/>
    <w:rsid w:val="00B874D4"/>
    <w:rsid w:val="00B91B1F"/>
    <w:rsid w:val="00B93EFF"/>
    <w:rsid w:val="00BA18A9"/>
    <w:rsid w:val="00BA5CCC"/>
    <w:rsid w:val="00BC1C08"/>
    <w:rsid w:val="00BC1EBC"/>
    <w:rsid w:val="00BC342B"/>
    <w:rsid w:val="00BC5002"/>
    <w:rsid w:val="00BC573F"/>
    <w:rsid w:val="00BD591A"/>
    <w:rsid w:val="00BF1C9C"/>
    <w:rsid w:val="00C022CF"/>
    <w:rsid w:val="00C055BA"/>
    <w:rsid w:val="00C143D9"/>
    <w:rsid w:val="00C35A79"/>
    <w:rsid w:val="00C4152C"/>
    <w:rsid w:val="00C433F4"/>
    <w:rsid w:val="00C46263"/>
    <w:rsid w:val="00C506F7"/>
    <w:rsid w:val="00C558D5"/>
    <w:rsid w:val="00C57223"/>
    <w:rsid w:val="00C601F4"/>
    <w:rsid w:val="00C62EED"/>
    <w:rsid w:val="00C638ED"/>
    <w:rsid w:val="00C703D3"/>
    <w:rsid w:val="00C713F4"/>
    <w:rsid w:val="00C7325F"/>
    <w:rsid w:val="00C846AE"/>
    <w:rsid w:val="00C91214"/>
    <w:rsid w:val="00C92E68"/>
    <w:rsid w:val="00CA3AEE"/>
    <w:rsid w:val="00CB206C"/>
    <w:rsid w:val="00CB6309"/>
    <w:rsid w:val="00CC785C"/>
    <w:rsid w:val="00CD0080"/>
    <w:rsid w:val="00CD074A"/>
    <w:rsid w:val="00CD418B"/>
    <w:rsid w:val="00CD5088"/>
    <w:rsid w:val="00CF411C"/>
    <w:rsid w:val="00CF687F"/>
    <w:rsid w:val="00D014FE"/>
    <w:rsid w:val="00D01F65"/>
    <w:rsid w:val="00D108C3"/>
    <w:rsid w:val="00D14F7A"/>
    <w:rsid w:val="00D17187"/>
    <w:rsid w:val="00D2278B"/>
    <w:rsid w:val="00D274D7"/>
    <w:rsid w:val="00D3224E"/>
    <w:rsid w:val="00D33A72"/>
    <w:rsid w:val="00D36B3B"/>
    <w:rsid w:val="00D500C6"/>
    <w:rsid w:val="00D502EA"/>
    <w:rsid w:val="00D54C1C"/>
    <w:rsid w:val="00D56543"/>
    <w:rsid w:val="00D613ED"/>
    <w:rsid w:val="00D6470C"/>
    <w:rsid w:val="00D65EA9"/>
    <w:rsid w:val="00D77CE1"/>
    <w:rsid w:val="00D81460"/>
    <w:rsid w:val="00D831FF"/>
    <w:rsid w:val="00D912E2"/>
    <w:rsid w:val="00DA502E"/>
    <w:rsid w:val="00DB05B4"/>
    <w:rsid w:val="00DB1699"/>
    <w:rsid w:val="00DB5AC5"/>
    <w:rsid w:val="00DC1E07"/>
    <w:rsid w:val="00DD3D5C"/>
    <w:rsid w:val="00E133B2"/>
    <w:rsid w:val="00E25158"/>
    <w:rsid w:val="00E4585A"/>
    <w:rsid w:val="00E5087A"/>
    <w:rsid w:val="00E50CF9"/>
    <w:rsid w:val="00E57AF8"/>
    <w:rsid w:val="00E57D94"/>
    <w:rsid w:val="00E66B1B"/>
    <w:rsid w:val="00E73845"/>
    <w:rsid w:val="00E747B1"/>
    <w:rsid w:val="00E758EC"/>
    <w:rsid w:val="00E8149A"/>
    <w:rsid w:val="00E84D6E"/>
    <w:rsid w:val="00E92141"/>
    <w:rsid w:val="00E94F57"/>
    <w:rsid w:val="00E97C54"/>
    <w:rsid w:val="00EC60DD"/>
    <w:rsid w:val="00ED1347"/>
    <w:rsid w:val="00EE3F47"/>
    <w:rsid w:val="00EE78A9"/>
    <w:rsid w:val="00EF50C1"/>
    <w:rsid w:val="00F04C52"/>
    <w:rsid w:val="00F20BE0"/>
    <w:rsid w:val="00F261D7"/>
    <w:rsid w:val="00F265CC"/>
    <w:rsid w:val="00F27A7F"/>
    <w:rsid w:val="00F32B71"/>
    <w:rsid w:val="00F41DC7"/>
    <w:rsid w:val="00F45429"/>
    <w:rsid w:val="00F536D1"/>
    <w:rsid w:val="00F57854"/>
    <w:rsid w:val="00F6188F"/>
    <w:rsid w:val="00F656B5"/>
    <w:rsid w:val="00F8081B"/>
    <w:rsid w:val="00F814E8"/>
    <w:rsid w:val="00F843D8"/>
    <w:rsid w:val="00F84B97"/>
    <w:rsid w:val="00F928AC"/>
    <w:rsid w:val="00FA3935"/>
    <w:rsid w:val="00FA70A8"/>
    <w:rsid w:val="00FB213A"/>
    <w:rsid w:val="00FB5C4A"/>
    <w:rsid w:val="00FC301A"/>
    <w:rsid w:val="00FC6DB8"/>
    <w:rsid w:val="00FD5708"/>
    <w:rsid w:val="00FE2285"/>
    <w:rsid w:val="00FE7DD1"/>
    <w:rsid w:val="00FF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C5037E"/>
  <w15:docId w15:val="{380583C8-7600-4F6D-ACBE-3C617B5E1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4B97"/>
    <w:rPr>
      <w:rFonts w:ascii="Arial" w:hAnsi="Arial"/>
      <w:color w:val="4F4F4F"/>
    </w:rPr>
  </w:style>
  <w:style w:type="paragraph" w:styleId="Ttulo1">
    <w:name w:val="heading 1"/>
    <w:basedOn w:val="Normal"/>
    <w:next w:val="Normal"/>
    <w:link w:val="Ttulo1Car"/>
    <w:uiPriority w:val="9"/>
    <w:qFormat/>
    <w:rsid w:val="00F32B71"/>
    <w:pPr>
      <w:keepNext/>
      <w:keepLines/>
      <w:shd w:val="clear" w:color="auto" w:fill="FF6699"/>
      <w:spacing w:before="360" w:after="100" w:afterAutospacing="1" w:line="240" w:lineRule="auto"/>
      <w:jc w:val="center"/>
      <w:outlineLvl w:val="0"/>
    </w:pPr>
    <w:rPr>
      <w:rFonts w:eastAsiaTheme="majorEastAsia" w:cstheme="majorBidi"/>
      <w:b/>
      <w:bCs/>
      <w:noProof/>
      <w:color w:val="FFFFFF" w:themeColor="background1"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84B97"/>
    <w:pPr>
      <w:keepNext/>
      <w:keepLines/>
      <w:spacing w:before="200" w:after="0" w:line="240" w:lineRule="auto"/>
      <w:outlineLvl w:val="1"/>
    </w:pPr>
    <w:rPr>
      <w:rFonts w:eastAsiaTheme="majorEastAsia" w:cstheme="majorBidi"/>
      <w:b/>
      <w:bCs/>
      <w:color w:val="404040" w:themeColor="text1" w:themeTint="BF"/>
      <w:spacing w:val="-4"/>
      <w:sz w:val="23"/>
      <w:szCs w:val="26"/>
    </w:rPr>
  </w:style>
  <w:style w:type="paragraph" w:styleId="Ttulo3">
    <w:name w:val="heading 3"/>
    <w:basedOn w:val="Ttulo"/>
    <w:next w:val="Normal"/>
    <w:link w:val="Ttulo3Car"/>
    <w:uiPriority w:val="9"/>
    <w:unhideWhenUsed/>
    <w:qFormat/>
    <w:rsid w:val="006563A9"/>
    <w:pPr>
      <w:spacing w:after="0"/>
      <w:outlineLvl w:val="2"/>
    </w:pPr>
    <w:rPr>
      <w:rFonts w:eastAsiaTheme="minorEastAsia" w:cstheme="minorBidi"/>
      <w:b w:val="0"/>
      <w:color w:val="262626" w:themeColor="text1" w:themeTint="D9"/>
      <w:spacing w:val="0"/>
      <w:kern w:val="0"/>
      <w:sz w:val="32"/>
      <w:szCs w:val="22"/>
      <w:lang w:val="en-US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217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2171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2171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2171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2171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2171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F84B97"/>
    <w:pPr>
      <w:spacing w:after="300" w:line="240" w:lineRule="auto"/>
      <w:contextualSpacing/>
    </w:pPr>
    <w:rPr>
      <w:rFonts w:eastAsiaTheme="majorEastAsia" w:cstheme="majorBidi"/>
      <w:b/>
      <w:color w:val="auto"/>
      <w:spacing w:val="5"/>
      <w:kern w:val="28"/>
      <w:sz w:val="48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84B97"/>
    <w:rPr>
      <w:rFonts w:ascii="Arial" w:eastAsiaTheme="majorEastAsia" w:hAnsi="Arial" w:cstheme="majorBidi"/>
      <w:b/>
      <w:spacing w:val="5"/>
      <w:kern w:val="28"/>
      <w:sz w:val="48"/>
      <w:szCs w:val="52"/>
    </w:rPr>
  </w:style>
  <w:style w:type="character" w:customStyle="1" w:styleId="Ttulo2Car">
    <w:name w:val="Título 2 Car"/>
    <w:basedOn w:val="Fuentedeprrafopredeter"/>
    <w:link w:val="Ttulo2"/>
    <w:uiPriority w:val="9"/>
    <w:rsid w:val="00F84B97"/>
    <w:rPr>
      <w:rFonts w:ascii="Arial" w:eastAsiaTheme="majorEastAsia" w:hAnsi="Arial" w:cstheme="majorBidi"/>
      <w:b/>
      <w:bCs/>
      <w:color w:val="404040" w:themeColor="text1" w:themeTint="BF"/>
      <w:spacing w:val="-4"/>
      <w:sz w:val="23"/>
      <w:szCs w:val="26"/>
    </w:rPr>
  </w:style>
  <w:style w:type="character" w:customStyle="1" w:styleId="Ttulo1Car">
    <w:name w:val="Título 1 Car"/>
    <w:basedOn w:val="Fuentedeprrafopredeter"/>
    <w:link w:val="Ttulo1"/>
    <w:uiPriority w:val="9"/>
    <w:rsid w:val="00F32B71"/>
    <w:rPr>
      <w:rFonts w:ascii="Arial" w:eastAsiaTheme="majorEastAsia" w:hAnsi="Arial" w:cstheme="majorBidi"/>
      <w:b/>
      <w:bCs/>
      <w:noProof/>
      <w:color w:val="FFFFFF" w:themeColor="background1"/>
      <w:sz w:val="32"/>
      <w:szCs w:val="28"/>
      <w:shd w:val="clear" w:color="auto" w:fill="FF6699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6563A9"/>
    <w:rPr>
      <w:rFonts w:ascii="Roboto" w:hAnsi="Roboto"/>
      <w:color w:val="262626" w:themeColor="text1" w:themeTint="D9"/>
      <w:sz w:val="32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6856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56EC"/>
  </w:style>
  <w:style w:type="paragraph" w:styleId="Piedepgina">
    <w:name w:val="footer"/>
    <w:basedOn w:val="Normal"/>
    <w:link w:val="PiedepginaCar"/>
    <w:uiPriority w:val="99"/>
    <w:unhideWhenUsed/>
    <w:rsid w:val="006856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56EC"/>
  </w:style>
  <w:style w:type="table" w:styleId="Tablaconcuadrcula">
    <w:name w:val="Table Grid"/>
    <w:basedOn w:val="Tablanormal"/>
    <w:uiPriority w:val="59"/>
    <w:rsid w:val="006856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E5087A"/>
    <w:rPr>
      <w:color w:val="4F4F4F"/>
      <w:u w:val="single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217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2171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217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2171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2171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2171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2171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tulo">
    <w:name w:val="Subtitle"/>
    <w:basedOn w:val="Normal"/>
    <w:next w:val="Normal"/>
    <w:link w:val="SubttuloCar"/>
    <w:uiPriority w:val="11"/>
    <w:qFormat/>
    <w:rsid w:val="0062171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6217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62171E"/>
    <w:rPr>
      <w:b/>
      <w:bCs/>
    </w:rPr>
  </w:style>
  <w:style w:type="character" w:styleId="nfasis">
    <w:name w:val="Emphasis"/>
    <w:basedOn w:val="Fuentedeprrafopredeter"/>
    <w:uiPriority w:val="20"/>
    <w:qFormat/>
    <w:rsid w:val="0062171E"/>
    <w:rPr>
      <w:i/>
      <w:iCs/>
    </w:rPr>
  </w:style>
  <w:style w:type="paragraph" w:styleId="Sinespaciado">
    <w:name w:val="No Spacing"/>
    <w:link w:val="SinespaciadoCar"/>
    <w:uiPriority w:val="1"/>
    <w:qFormat/>
    <w:rsid w:val="0062171E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1D71DA"/>
  </w:style>
  <w:style w:type="paragraph" w:styleId="Prrafodelista">
    <w:name w:val="List Paragraph"/>
    <w:basedOn w:val="Normal"/>
    <w:uiPriority w:val="34"/>
    <w:qFormat/>
    <w:rsid w:val="0062171E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62171E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62171E"/>
    <w:rPr>
      <w:i/>
      <w:iCs/>
      <w:color w:val="000000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2171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2171E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62171E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62171E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62171E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62171E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62171E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2171E"/>
    <w:pPr>
      <w:outlineLvl w:val="9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5824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582419"/>
    <w:rPr>
      <w:rFonts w:ascii="Tahoma" w:hAnsi="Tahoma" w:cs="Tahoma"/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F27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2777"/>
    <w:rPr>
      <w:rFonts w:ascii="Tahoma" w:hAnsi="Tahoma" w:cs="Tahoma"/>
      <w:sz w:val="16"/>
      <w:szCs w:val="16"/>
    </w:rPr>
  </w:style>
  <w:style w:type="paragraph" w:styleId="Revisin">
    <w:name w:val="Revision"/>
    <w:hidden/>
    <w:uiPriority w:val="99"/>
    <w:semiHidden/>
    <w:rsid w:val="00834CF8"/>
    <w:pPr>
      <w:spacing w:after="0" w:line="240" w:lineRule="auto"/>
    </w:pPr>
    <w:rPr>
      <w:rFonts w:ascii="Helvetica" w:hAnsi="Helvetica"/>
      <w:color w:val="4F4F4F"/>
    </w:rPr>
  </w:style>
  <w:style w:type="character" w:styleId="Hipervnculovisitado">
    <w:name w:val="FollowedHyperlink"/>
    <w:basedOn w:val="Fuentedeprrafopredeter"/>
    <w:uiPriority w:val="99"/>
    <w:semiHidden/>
    <w:unhideWhenUsed/>
    <w:rsid w:val="009B224E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143D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2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12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78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89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965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888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44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37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11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18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olga@itakora.com?subject=Portfolio%20Request" TargetMode="External"/><Relationship Id="rId2" Type="http://schemas.openxmlformats.org/officeDocument/2006/relationships/hyperlink" Target="http://studio.itakora.com" TargetMode="External"/><Relationship Id="rId1" Type="http://schemas.openxmlformats.org/officeDocument/2006/relationships/hyperlink" Target="https://es.linkedin.com/in/itakor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07AF5F-F4F9-4737-A5A6-246679634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320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Olga Revilla</dc:creator>
  <cp:lastModifiedBy>Olga Revilla</cp:lastModifiedBy>
  <cp:revision>6</cp:revision>
  <cp:lastPrinted>2019-02-11T22:55:00Z</cp:lastPrinted>
  <dcterms:created xsi:type="dcterms:W3CDTF">2019-02-11T19:30:00Z</dcterms:created>
  <dcterms:modified xsi:type="dcterms:W3CDTF">2019-02-11T22:57:00Z</dcterms:modified>
</cp:coreProperties>
</file>